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EDE5A" w14:textId="75A33F7F" w:rsidR="009B21A9" w:rsidRPr="002121AA" w:rsidRDefault="001868CC" w:rsidP="009B21A9">
      <w:pPr>
        <w:pStyle w:val="Heading1"/>
        <w:rPr>
          <w:rFonts w:cstheme="majorHAnsi"/>
          <w:sz w:val="44"/>
          <w:szCs w:val="30"/>
          <w:lang w:val="en-AU"/>
        </w:rPr>
      </w:pPr>
      <w:r w:rsidRPr="002121AA">
        <w:rPr>
          <w:rFonts w:cstheme="majorHAnsi"/>
          <w:sz w:val="44"/>
          <w:szCs w:val="30"/>
          <w:lang w:val="en-AU"/>
        </w:rPr>
        <w:t>CAWNPIAKTU CAWNNAK LEI THAWKNAK</w:t>
      </w:r>
      <w:r w:rsidR="00713286" w:rsidRPr="002121AA">
        <w:rPr>
          <w:rFonts w:cstheme="majorHAnsi"/>
          <w:sz w:val="44"/>
          <w:szCs w:val="30"/>
          <w:lang w:val="en-AU"/>
        </w:rPr>
        <w:t xml:space="preserve">: </w:t>
      </w:r>
      <w:r w:rsidRPr="002121AA">
        <w:rPr>
          <w:rFonts w:cstheme="majorHAnsi"/>
          <w:sz w:val="44"/>
          <w:szCs w:val="30"/>
          <w:lang w:val="en-AU"/>
        </w:rPr>
        <w:t>HRINGTU NULEPA, ZOHKHENHTU LE INNCHUNGKHAR PAWL CAAH THAWNGTHANH</w:t>
      </w:r>
    </w:p>
    <w:p w14:paraId="6544E48E" w14:textId="09812E7D" w:rsidR="009B21A9" w:rsidRPr="002121AA" w:rsidRDefault="003A2F88" w:rsidP="009B21A9">
      <w:pPr>
        <w:pStyle w:val="Intro"/>
        <w:spacing w:after="240"/>
        <w:jc w:val="both"/>
        <w:rPr>
          <w:rFonts w:asciiTheme="majorHAnsi" w:hAnsiTheme="majorHAnsi" w:cstheme="majorHAnsi"/>
          <w:lang w:val="en-US"/>
        </w:rPr>
      </w:pPr>
      <w:r w:rsidRPr="002121AA">
        <w:rPr>
          <w:rFonts w:asciiTheme="majorHAnsi" w:hAnsiTheme="majorHAnsi" w:cstheme="majorHAnsi"/>
          <w:lang w:val="en-US"/>
        </w:rPr>
        <w:t xml:space="preserve">Hi thawngthanhmi cu </w:t>
      </w:r>
      <w:r w:rsidRPr="002121AA">
        <w:rPr>
          <w:rStyle w:val="normaltextrun"/>
          <w:rFonts w:asciiTheme="majorHAnsi" w:hAnsiTheme="majorHAnsi" w:cstheme="majorHAnsi"/>
        </w:rPr>
        <w:t xml:space="preserve">Cawnpiaktu Cawnnak lei Thawknak kong hringtu nulepa, zohkhenhtu le cawmtu pawl caah a si, cu nih cun siangngakchia pawl kha kum 2023 ah an cawnnak pawl kha pehzulh in a bawmh hna lai. </w:t>
      </w:r>
      <w:r w:rsidR="009B21A9" w:rsidRPr="002121AA">
        <w:rPr>
          <w:rFonts w:asciiTheme="majorHAnsi" w:hAnsiTheme="majorHAnsi" w:cstheme="majorHAnsi"/>
          <w:lang w:val="en-US"/>
        </w:rPr>
        <w:t xml:space="preserve"> </w:t>
      </w:r>
    </w:p>
    <w:p w14:paraId="1F010ED4" w14:textId="77777777" w:rsidR="009B21A9" w:rsidRPr="002121AA" w:rsidRDefault="009B21A9" w:rsidP="009B21A9">
      <w:pPr>
        <w:jc w:val="both"/>
        <w:rPr>
          <w:rStyle w:val="normaltextrun"/>
          <w:rFonts w:asciiTheme="majorHAnsi" w:hAnsiTheme="majorHAnsi" w:cstheme="majorHAnsi"/>
        </w:rPr>
      </w:pPr>
    </w:p>
    <w:p w14:paraId="06A29C6F" w14:textId="7AFA9FB7" w:rsidR="009B21A9" w:rsidRPr="00F200BF" w:rsidRDefault="00A70DDB" w:rsidP="009B21A9">
      <w:pPr>
        <w:spacing w:before="120"/>
        <w:jc w:val="both"/>
        <w:rPr>
          <w:rStyle w:val="normaltextrun"/>
          <w:rFonts w:asciiTheme="majorHAnsi" w:hAnsiTheme="majorHAnsi" w:cstheme="majorHAnsi"/>
          <w:spacing w:val="-2"/>
        </w:rPr>
      </w:pPr>
      <w:r w:rsidRPr="00F200BF">
        <w:rPr>
          <w:rStyle w:val="normaltextrun"/>
          <w:rFonts w:asciiTheme="majorHAnsi" w:hAnsiTheme="majorHAnsi" w:cstheme="majorHAnsi"/>
          <w:spacing w:val="-2"/>
        </w:rPr>
        <w:t xml:space="preserve">Kum </w:t>
      </w:r>
      <w:r w:rsidR="009B21A9" w:rsidRPr="00F200BF">
        <w:rPr>
          <w:rStyle w:val="normaltextrun"/>
          <w:rFonts w:asciiTheme="majorHAnsi" w:hAnsiTheme="majorHAnsi" w:cstheme="majorHAnsi"/>
          <w:spacing w:val="-2"/>
        </w:rPr>
        <w:t>2023</w:t>
      </w:r>
      <w:r w:rsidRPr="00F200BF">
        <w:rPr>
          <w:rStyle w:val="normaltextrun"/>
          <w:rFonts w:asciiTheme="majorHAnsi" w:hAnsiTheme="majorHAnsi" w:cstheme="majorHAnsi"/>
          <w:spacing w:val="-2"/>
        </w:rPr>
        <w:t xml:space="preserve"> chungah</w:t>
      </w:r>
      <w:r w:rsidRPr="00F200BF">
        <w:rPr>
          <w:rFonts w:asciiTheme="majorHAnsi" w:hAnsiTheme="majorHAnsi" w:cstheme="majorHAnsi"/>
          <w:spacing w:val="-2"/>
        </w:rPr>
        <w:t xml:space="preserve"> a hlawhtlingmi </w:t>
      </w:r>
      <w:r w:rsidRPr="00F200BF">
        <w:rPr>
          <w:rStyle w:val="normaltextrun"/>
          <w:rFonts w:asciiTheme="majorHAnsi" w:hAnsiTheme="majorHAnsi" w:cstheme="majorHAnsi"/>
          <w:spacing w:val="-2"/>
        </w:rPr>
        <w:t>Cawnpiaktu Cawnnak lei Thawknak (Tutor Learning Initiative (TLI)) samh dingah Victoria Acozah nih a hlei in $258.4 million a hman</w:t>
      </w:r>
      <w:r w:rsidR="009B21A9" w:rsidRPr="00F200BF">
        <w:rPr>
          <w:rStyle w:val="normaltextrun"/>
          <w:rFonts w:asciiTheme="majorHAnsi" w:hAnsiTheme="majorHAnsi" w:cstheme="majorHAnsi"/>
          <w:spacing w:val="-2"/>
        </w:rPr>
        <w:t xml:space="preserve">. </w:t>
      </w:r>
      <w:r w:rsidRPr="00F200BF">
        <w:rPr>
          <w:rStyle w:val="normaltextrun"/>
          <w:rFonts w:asciiTheme="majorHAnsi" w:hAnsiTheme="majorHAnsi" w:cstheme="majorHAnsi"/>
          <w:spacing w:val="-2"/>
        </w:rPr>
        <w:t xml:space="preserve">Hi nih hin Victoria </w:t>
      </w:r>
      <w:r w:rsidR="00182A15" w:rsidRPr="00F200BF">
        <w:rPr>
          <w:rStyle w:val="normaltextrun"/>
          <w:rFonts w:asciiTheme="majorHAnsi" w:hAnsiTheme="majorHAnsi" w:cstheme="majorHAnsi"/>
          <w:spacing w:val="-2"/>
        </w:rPr>
        <w:t>chung</w:t>
      </w:r>
      <w:r w:rsidRPr="00F200BF">
        <w:rPr>
          <w:rStyle w:val="normaltextrun"/>
          <w:rFonts w:asciiTheme="majorHAnsi" w:hAnsiTheme="majorHAnsi" w:cstheme="majorHAnsi"/>
          <w:spacing w:val="-2"/>
        </w:rPr>
        <w:t xml:space="preserve"> kenkip i sianginn pawl kha a bawmh khawh hna lai, </w:t>
      </w:r>
      <w:sdt>
        <w:sdtPr>
          <w:rPr>
            <w:rStyle w:val="normaltextrun"/>
            <w:rFonts w:asciiTheme="majorHAnsi" w:hAnsiTheme="majorHAnsi" w:cstheme="majorHAnsi"/>
            <w:color w:val="C00000"/>
            <w:spacing w:val="-2"/>
          </w:rPr>
          <w:id w:val="-1557861701"/>
          <w:placeholder>
            <w:docPart w:val="BD2754B2DBFB493788D75C455FF684AD"/>
          </w:placeholder>
        </w:sdtPr>
        <w:sdtContent>
          <w:r w:rsidR="003A2F88" w:rsidRPr="00F200BF">
            <w:rPr>
              <w:rStyle w:val="normaltextrun"/>
              <w:rFonts w:asciiTheme="majorHAnsi" w:hAnsiTheme="majorHAnsi" w:cstheme="majorHAnsi"/>
              <w:color w:val="C00000"/>
              <w:spacing w:val="-2"/>
            </w:rPr>
            <w:t>[School name]</w:t>
          </w:r>
        </w:sdtContent>
      </w:sdt>
      <w:r w:rsidR="003A2F88" w:rsidRPr="00F200BF">
        <w:rPr>
          <w:rStyle w:val="normaltextrun"/>
          <w:rFonts w:asciiTheme="majorHAnsi" w:hAnsiTheme="majorHAnsi" w:cstheme="majorHAnsi"/>
          <w:color w:val="C00000"/>
          <w:spacing w:val="-2"/>
        </w:rPr>
        <w:t xml:space="preserve"> </w:t>
      </w:r>
      <w:r w:rsidR="003A2F88" w:rsidRPr="00F200BF">
        <w:rPr>
          <w:rStyle w:val="normaltextrun"/>
          <w:rFonts w:asciiTheme="majorHAnsi" w:hAnsiTheme="majorHAnsi" w:cstheme="majorHAnsi"/>
          <w:spacing w:val="-2"/>
        </w:rPr>
        <w:t xml:space="preserve">nih </w:t>
      </w:r>
      <w:r w:rsidRPr="00F200BF">
        <w:rPr>
          <w:rStyle w:val="normaltextrun"/>
          <w:rFonts w:asciiTheme="majorHAnsi" w:hAnsiTheme="majorHAnsi" w:cstheme="majorHAnsi"/>
          <w:spacing w:val="-2"/>
        </w:rPr>
        <w:t>kum 2022 ah aa telmi cawnpiaktu pawl hmu</w:t>
      </w:r>
      <w:r w:rsidR="003A2F88" w:rsidRPr="00F200BF">
        <w:rPr>
          <w:rStyle w:val="normaltextrun"/>
          <w:rFonts w:asciiTheme="majorHAnsi" w:hAnsiTheme="majorHAnsi" w:cstheme="majorHAnsi"/>
          <w:spacing w:val="-2"/>
        </w:rPr>
        <w:t>n</w:t>
      </w:r>
      <w:r w:rsidRPr="00F200BF">
        <w:rPr>
          <w:rStyle w:val="normaltextrun"/>
          <w:rFonts w:asciiTheme="majorHAnsi" w:hAnsiTheme="majorHAnsi" w:cstheme="majorHAnsi"/>
          <w:spacing w:val="-2"/>
        </w:rPr>
        <w:t xml:space="preserve">h ding </w:t>
      </w:r>
      <w:r w:rsidR="003A2F88" w:rsidRPr="00F200BF">
        <w:rPr>
          <w:rStyle w:val="normaltextrun"/>
          <w:rFonts w:asciiTheme="majorHAnsi" w:hAnsiTheme="majorHAnsi" w:cstheme="majorHAnsi"/>
          <w:spacing w:val="-2"/>
        </w:rPr>
        <w:t xml:space="preserve">ah </w:t>
      </w:r>
      <w:r w:rsidRPr="00F200BF">
        <w:rPr>
          <w:rStyle w:val="normaltextrun"/>
          <w:rFonts w:asciiTheme="majorHAnsi" w:hAnsiTheme="majorHAnsi" w:cstheme="majorHAnsi"/>
          <w:spacing w:val="-2"/>
        </w:rPr>
        <w:t>asilole an cawnnak ah a hlei in bawmhnak a herhmi</w:t>
      </w:r>
      <w:r w:rsidR="003A2F88" w:rsidRPr="00F200BF">
        <w:rPr>
          <w:rStyle w:val="normaltextrun"/>
          <w:rFonts w:asciiTheme="majorHAnsi" w:hAnsiTheme="majorHAnsi" w:cstheme="majorHAnsi"/>
          <w:spacing w:val="-2"/>
        </w:rPr>
        <w:t xml:space="preserve"> siangngakchia pawl bawmh dingin</w:t>
      </w:r>
      <w:r w:rsidRPr="00F200BF">
        <w:rPr>
          <w:rStyle w:val="normaltextrun"/>
          <w:rFonts w:asciiTheme="majorHAnsi" w:hAnsiTheme="majorHAnsi" w:cstheme="majorHAnsi"/>
          <w:spacing w:val="-2"/>
        </w:rPr>
        <w:t xml:space="preserve"> cawnpiaktu a thar lak dingah</w:t>
      </w:r>
      <w:r w:rsidR="003A2F88" w:rsidRPr="00F200BF">
        <w:rPr>
          <w:rStyle w:val="normaltextrun"/>
          <w:rFonts w:asciiTheme="majorHAnsi" w:hAnsiTheme="majorHAnsi" w:cstheme="majorHAnsi"/>
          <w:spacing w:val="-2"/>
        </w:rPr>
        <w:t xml:space="preserve"> tibantuk</w:t>
      </w:r>
      <w:r w:rsidRPr="00F200BF">
        <w:rPr>
          <w:rStyle w:val="normaltextrun"/>
          <w:rFonts w:asciiTheme="majorHAnsi" w:hAnsiTheme="majorHAnsi" w:cstheme="majorHAnsi"/>
          <w:spacing w:val="-2"/>
        </w:rPr>
        <w:t xml:space="preserve">. </w:t>
      </w:r>
    </w:p>
    <w:p w14:paraId="2757F164" w14:textId="32435509" w:rsidR="009B21A9" w:rsidRPr="002121AA" w:rsidRDefault="00713286" w:rsidP="009B21A9">
      <w:pPr>
        <w:spacing w:before="120"/>
        <w:jc w:val="both"/>
        <w:rPr>
          <w:rFonts w:asciiTheme="majorHAnsi" w:hAnsiTheme="majorHAnsi" w:cstheme="majorHAnsi"/>
        </w:rPr>
      </w:pPr>
      <w:r w:rsidRPr="002121AA">
        <w:rPr>
          <w:rFonts w:asciiTheme="majorHAnsi" w:hAnsiTheme="majorHAnsi" w:cstheme="majorHAnsi"/>
        </w:rPr>
        <w:t xml:space="preserve">TLI nih sianginn pawl kha buu hmete a ummi siangngakchia pawl he riantuanti ding le ca lei thiamnak le nambar rel thiamnak lei papekmi an cawnnak bawmh dingah cawnpiaktu pawl bantukin a thiammi cachimtu pawl a ton tel khawh hna lai. A </w:t>
      </w:r>
      <w:r w:rsidR="00EF7C5E" w:rsidRPr="002121AA">
        <w:rPr>
          <w:rFonts w:asciiTheme="majorHAnsi" w:hAnsiTheme="majorHAnsi" w:cstheme="majorHAnsi"/>
        </w:rPr>
        <w:t>hram</w:t>
      </w:r>
      <w:r w:rsidRPr="002121AA">
        <w:rPr>
          <w:rFonts w:asciiTheme="majorHAnsi" w:hAnsiTheme="majorHAnsi" w:cstheme="majorHAnsi"/>
        </w:rPr>
        <w:t>thawk</w:t>
      </w:r>
      <w:r w:rsidR="00EF7C5E" w:rsidRPr="002121AA">
        <w:rPr>
          <w:rFonts w:asciiTheme="majorHAnsi" w:hAnsiTheme="majorHAnsi" w:cstheme="majorHAnsi"/>
        </w:rPr>
        <w:t xml:space="preserve"> karhlan</w:t>
      </w:r>
      <w:r w:rsidRPr="002121AA">
        <w:rPr>
          <w:rFonts w:asciiTheme="majorHAnsi" w:hAnsiTheme="majorHAnsi" w:cstheme="majorHAnsi"/>
        </w:rPr>
        <w:t xml:space="preserve">nak cu Australia le vawlei cung huap thilsining he aa keih i, cu nih a langhtermi ah buu hmete in cawnpiaknak cu an cawnnak ah thanchoter dingin siangngakchia pawl </w:t>
      </w:r>
      <w:r w:rsidR="00EF7C5E" w:rsidRPr="002121AA">
        <w:rPr>
          <w:rFonts w:asciiTheme="majorHAnsi" w:hAnsiTheme="majorHAnsi" w:cstheme="majorHAnsi"/>
        </w:rPr>
        <w:t xml:space="preserve">bawmh dingah a thahnem bikmi fimcawnnak lei i teltumnak pakhat a si. </w:t>
      </w:r>
    </w:p>
    <w:p w14:paraId="73D46377" w14:textId="13F32680" w:rsidR="009B21A9" w:rsidRPr="00F200BF" w:rsidRDefault="00000000" w:rsidP="009B21A9">
      <w:pPr>
        <w:pStyle w:val="paragraph"/>
        <w:spacing w:before="120" w:beforeAutospacing="0" w:after="120" w:afterAutospacing="0" w:line="240" w:lineRule="auto"/>
        <w:jc w:val="both"/>
        <w:rPr>
          <w:rFonts w:asciiTheme="majorHAnsi" w:eastAsia="Arial" w:hAnsiTheme="majorHAnsi" w:cstheme="majorHAnsi"/>
          <w:spacing w:val="-6"/>
          <w:sz w:val="22"/>
          <w:szCs w:val="22"/>
          <w:lang w:val="en-AU"/>
        </w:rPr>
      </w:pPr>
      <w:sdt>
        <w:sdtPr>
          <w:rPr>
            <w:rFonts w:asciiTheme="majorHAnsi" w:eastAsia="Arial" w:hAnsiTheme="majorHAnsi" w:cstheme="majorHAnsi"/>
            <w:spacing w:val="-6"/>
            <w:sz w:val="22"/>
            <w:szCs w:val="22"/>
            <w:lang w:val="en-AU"/>
          </w:rPr>
          <w:id w:val="1724714796"/>
          <w:placeholder>
            <w:docPart w:val="47D0C4FAEB03440B9530ADB27B3DEA8F"/>
          </w:placeholder>
        </w:sdtPr>
        <w:sdtEndPr>
          <w:rPr>
            <w:color w:val="C00000"/>
          </w:rPr>
        </w:sdtEndPr>
        <w:sdtContent>
          <w:r w:rsidR="009B21A9" w:rsidRPr="00F200BF">
            <w:rPr>
              <w:rFonts w:asciiTheme="majorHAnsi" w:eastAsia="Arial" w:hAnsiTheme="majorHAnsi" w:cstheme="majorHAnsi"/>
              <w:color w:val="C00000"/>
              <w:spacing w:val="-6"/>
              <w:sz w:val="22"/>
              <w:szCs w:val="22"/>
              <w:lang w:val="en-AU"/>
            </w:rPr>
            <w:t>[</w:t>
          </w:r>
          <w:r w:rsidR="002121AA" w:rsidRPr="00F200BF">
            <w:rPr>
              <w:rFonts w:asciiTheme="majorHAnsi" w:eastAsia="Arial" w:hAnsiTheme="majorHAnsi" w:cstheme="majorHAnsi"/>
              <w:color w:val="C00000"/>
              <w:spacing w:val="-6"/>
              <w:sz w:val="22"/>
              <w:szCs w:val="22"/>
              <w:lang w:val="en-AU"/>
            </w:rPr>
            <w:t>S</w:t>
          </w:r>
          <w:r w:rsidR="009B21A9" w:rsidRPr="00F200BF">
            <w:rPr>
              <w:rFonts w:asciiTheme="majorHAnsi" w:eastAsia="Arial" w:hAnsiTheme="majorHAnsi" w:cstheme="majorHAnsi"/>
              <w:color w:val="C00000"/>
              <w:spacing w:val="-6"/>
              <w:sz w:val="22"/>
              <w:szCs w:val="22"/>
              <w:lang w:val="en-AU"/>
            </w:rPr>
            <w:t>chool name]</w:t>
          </w:r>
        </w:sdtContent>
      </w:sdt>
      <w:r w:rsidR="006B17E5" w:rsidRPr="00F200BF">
        <w:rPr>
          <w:rFonts w:asciiTheme="majorHAnsi" w:eastAsia="Arial" w:hAnsiTheme="majorHAnsi" w:cstheme="majorHAnsi"/>
          <w:spacing w:val="-6"/>
          <w:sz w:val="22"/>
          <w:szCs w:val="22"/>
          <w:lang w:val="en-AU"/>
        </w:rPr>
        <w:t xml:space="preserve"> i TLI prokarem a luanciami kum i bawmhnak aa telmi cawnpiaktu, cachimtu le innchungkhar pawl dihlak cungah </w:t>
      </w:r>
      <w:sdt>
        <w:sdtPr>
          <w:rPr>
            <w:rFonts w:asciiTheme="majorHAnsi" w:eastAsia="Arial" w:hAnsiTheme="majorHAnsi" w:cstheme="majorHAnsi"/>
            <w:color w:val="C00000"/>
            <w:spacing w:val="-6"/>
            <w:sz w:val="22"/>
            <w:szCs w:val="22"/>
            <w:lang w:val="en-AU"/>
          </w:rPr>
          <w:id w:val="-1235773477"/>
          <w:placeholder>
            <w:docPart w:val="894AF1F955FB41249E56BD304B0F2C51"/>
          </w:placeholder>
        </w:sdtPr>
        <w:sdtContent>
          <w:r w:rsidR="006B17E5" w:rsidRPr="00F200BF">
            <w:rPr>
              <w:rFonts w:asciiTheme="majorHAnsi" w:eastAsia="Arial" w:hAnsiTheme="majorHAnsi" w:cstheme="majorHAnsi"/>
              <w:color w:val="C00000"/>
              <w:spacing w:val="-6"/>
              <w:sz w:val="22"/>
              <w:szCs w:val="22"/>
              <w:lang w:val="en-AU"/>
            </w:rPr>
            <w:t>[</w:t>
          </w:r>
          <w:r w:rsidR="002121AA" w:rsidRPr="00F200BF">
            <w:rPr>
              <w:rFonts w:asciiTheme="majorHAnsi" w:eastAsia="Arial" w:hAnsiTheme="majorHAnsi" w:cstheme="majorHAnsi"/>
              <w:color w:val="C00000"/>
              <w:spacing w:val="-6"/>
              <w:sz w:val="22"/>
              <w:szCs w:val="22"/>
              <w:lang w:val="en-AU"/>
            </w:rPr>
            <w:t>s</w:t>
          </w:r>
          <w:r w:rsidR="006B17E5" w:rsidRPr="00F200BF">
            <w:rPr>
              <w:rFonts w:asciiTheme="majorHAnsi" w:eastAsia="Arial" w:hAnsiTheme="majorHAnsi" w:cstheme="majorHAnsi"/>
              <w:color w:val="C00000"/>
              <w:spacing w:val="-6"/>
              <w:sz w:val="22"/>
              <w:szCs w:val="22"/>
              <w:lang w:val="en-AU"/>
            </w:rPr>
            <w:t>chool name]</w:t>
          </w:r>
        </w:sdtContent>
      </w:sdt>
      <w:r w:rsidR="006B17E5" w:rsidRPr="00F200BF">
        <w:rPr>
          <w:rFonts w:asciiTheme="majorHAnsi" w:eastAsia="Arial" w:hAnsiTheme="majorHAnsi" w:cstheme="majorHAnsi"/>
          <w:spacing w:val="-6"/>
          <w:sz w:val="22"/>
          <w:szCs w:val="22"/>
          <w:lang w:val="en-AU"/>
        </w:rPr>
        <w:t xml:space="preserve"> nih lawmhnak bia chim a duh. </w:t>
      </w:r>
    </w:p>
    <w:p w14:paraId="35F8B9C7" w14:textId="3C366848" w:rsidR="009B21A9" w:rsidRPr="002121AA" w:rsidRDefault="006B17E5" w:rsidP="009B21A9">
      <w:pPr>
        <w:spacing w:before="120"/>
        <w:jc w:val="both"/>
        <w:rPr>
          <w:rStyle w:val="normaltextrun"/>
          <w:rFonts w:asciiTheme="majorHAnsi" w:hAnsiTheme="majorHAnsi" w:cstheme="majorHAnsi"/>
        </w:rPr>
      </w:pPr>
      <w:r w:rsidRPr="002121AA">
        <w:rPr>
          <w:rStyle w:val="normaltextrun"/>
          <w:rFonts w:asciiTheme="majorHAnsi" w:hAnsiTheme="majorHAnsi" w:cstheme="majorHAnsi"/>
        </w:rPr>
        <w:t>Cawnpiaktu Cawnnak lei Thawknak caah siangngakchia pawl i innchungkhar pawl cu sianginn nih dairek in a pehtlaih hna lai.</w:t>
      </w:r>
    </w:p>
    <w:p w14:paraId="21FBD033" w14:textId="564F8B2F" w:rsidR="009B21A9" w:rsidRPr="002121AA" w:rsidRDefault="00000000" w:rsidP="009B21A9">
      <w:pPr>
        <w:spacing w:before="120"/>
        <w:jc w:val="both"/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840888533"/>
          <w:placeholder>
            <w:docPart w:val="2522DDE458884500AD9FC6FC92CCB2B0"/>
          </w:placeholder>
        </w:sdtPr>
        <w:sdtEndPr>
          <w:rPr>
            <w:color w:val="C00000"/>
          </w:rPr>
        </w:sdtEndPr>
        <w:sdtContent>
          <w:r w:rsidR="009B21A9" w:rsidRPr="002121AA">
            <w:rPr>
              <w:rFonts w:asciiTheme="majorHAnsi" w:hAnsiTheme="majorHAnsi" w:cstheme="majorHAnsi"/>
              <w:color w:val="C00000"/>
            </w:rPr>
            <w:t>[School name]</w:t>
          </w:r>
        </w:sdtContent>
      </w:sdt>
      <w:r w:rsidR="009B21A9" w:rsidRPr="002121AA">
        <w:rPr>
          <w:rFonts w:asciiTheme="majorHAnsi" w:hAnsiTheme="majorHAnsi" w:cstheme="majorHAnsi"/>
        </w:rPr>
        <w:t xml:space="preserve"> i Cawnpiaktu Cawnnak lei Thawknak kongah biahal awk pakhat khat na ngeih ahcun, zaangfahnak in </w:t>
      </w:r>
      <w:sdt>
        <w:sdtPr>
          <w:rPr>
            <w:rFonts w:asciiTheme="majorHAnsi" w:hAnsiTheme="majorHAnsi" w:cstheme="majorHAnsi"/>
          </w:rPr>
          <w:id w:val="-1438899443"/>
          <w:placeholder>
            <w:docPart w:val="D416C138784A4714972592D80032BD8F"/>
          </w:placeholder>
        </w:sdtPr>
        <w:sdtEndPr>
          <w:rPr>
            <w:color w:val="C00000"/>
          </w:rPr>
        </w:sdtEndPr>
        <w:sdtContent>
          <w:r w:rsidR="009B21A9" w:rsidRPr="002121AA">
            <w:rPr>
              <w:rFonts w:asciiTheme="majorHAnsi" w:hAnsiTheme="majorHAnsi" w:cstheme="majorHAnsi"/>
              <w:color w:val="C00000"/>
            </w:rPr>
            <w:t>[School’s TLI contact / coordinator]</w:t>
          </w:r>
        </w:sdtContent>
      </w:sdt>
      <w:r w:rsidR="009B21A9" w:rsidRPr="002121AA">
        <w:rPr>
          <w:rFonts w:asciiTheme="majorHAnsi" w:hAnsiTheme="majorHAnsi" w:cstheme="majorHAnsi"/>
        </w:rPr>
        <w:t xml:space="preserve"> hi pehtlaihnak tuah. </w:t>
      </w:r>
    </w:p>
    <w:p w14:paraId="546F0440" w14:textId="703085DC" w:rsidR="009B21A9" w:rsidRPr="002121AA" w:rsidRDefault="009B21A9" w:rsidP="009B21A9">
      <w:pPr>
        <w:spacing w:before="120"/>
        <w:jc w:val="both"/>
        <w:rPr>
          <w:rFonts w:asciiTheme="majorHAnsi" w:hAnsiTheme="majorHAnsi" w:cstheme="majorHAnsi"/>
        </w:rPr>
      </w:pPr>
      <w:r w:rsidRPr="002121AA">
        <w:rPr>
          <w:rStyle w:val="normaltextrun"/>
          <w:rFonts w:asciiTheme="majorHAnsi" w:hAnsiTheme="majorHAnsi" w:cstheme="majorHAnsi"/>
        </w:rPr>
        <w:t xml:space="preserve">Cawnpiaktu Cawnnak lei Thawknak kongkau thawngthanh chapmi cu hika ah hmuh khawh a si: </w:t>
      </w:r>
      <w:hyperlink r:id="rId11" w:history="1">
        <w:r w:rsidR="00B218F0">
          <w:rPr>
            <w:rStyle w:val="Hyperlink"/>
            <w:rFonts w:asciiTheme="majorHAnsi" w:hAnsiTheme="majorHAnsi" w:cstheme="majorHAnsi"/>
          </w:rPr>
          <w:t>Cawnpiaktu Cawnnak lei Thawknak: na fa caah a hlei in cawnnak lei bawmhnak | Victoria Acozah (www.vic.gov.au)</w:t>
        </w:r>
      </w:hyperlink>
    </w:p>
    <w:p w14:paraId="4202EF48" w14:textId="7A407E0F" w:rsidR="009B21A9" w:rsidRPr="002121AA" w:rsidRDefault="009B21A9" w:rsidP="009B21A9">
      <w:pPr>
        <w:spacing w:before="120"/>
        <w:jc w:val="both"/>
        <w:rPr>
          <w:rFonts w:asciiTheme="majorHAnsi" w:eastAsia="Arial" w:hAnsiTheme="majorHAnsi" w:cstheme="majorHAnsi"/>
        </w:rPr>
      </w:pPr>
      <w:r w:rsidRPr="002121AA">
        <w:rPr>
          <w:rFonts w:asciiTheme="majorHAnsi" w:eastAsia="Arial" w:hAnsiTheme="majorHAnsi" w:cstheme="majorHAnsi"/>
          <w:lang w:val="en-AU"/>
        </w:rPr>
        <w:t xml:space="preserve">Kan siangngakchia pawl atu le hmailei ah thanchonak a bawmtu ding buu hmete in cawnnak pek dingah </w:t>
      </w:r>
      <w:sdt>
        <w:sdtPr>
          <w:rPr>
            <w:rFonts w:asciiTheme="majorHAnsi" w:eastAsia="Arial" w:hAnsiTheme="majorHAnsi" w:cstheme="majorHAnsi"/>
            <w:lang w:val="en-AU"/>
          </w:rPr>
          <w:id w:val="1518113824"/>
          <w:placeholder>
            <w:docPart w:val="59659005905040D2AABA886D77C8B64E"/>
          </w:placeholder>
        </w:sdtPr>
        <w:sdtEndPr>
          <w:rPr>
            <w:color w:val="C00000"/>
          </w:rPr>
        </w:sdtEndPr>
        <w:sdtContent>
          <w:r w:rsidRPr="002121AA">
            <w:rPr>
              <w:rFonts w:asciiTheme="majorHAnsi" w:eastAsia="Arial" w:hAnsiTheme="majorHAnsi" w:cstheme="majorHAnsi"/>
              <w:color w:val="C00000"/>
              <w:lang w:val="en-AU"/>
            </w:rPr>
            <w:t>[school name]</w:t>
          </w:r>
        </w:sdtContent>
      </w:sdt>
      <w:r w:rsidRPr="002121AA">
        <w:rPr>
          <w:rFonts w:asciiTheme="majorHAnsi" w:eastAsia="Arial" w:hAnsiTheme="majorHAnsi" w:cstheme="majorHAnsi"/>
          <w:lang w:val="en-AU"/>
        </w:rPr>
        <w:t xml:space="preserve"> i TLI prokarem cu kum 2023 ah pehzulh dingin kan i ruahchan. </w:t>
      </w:r>
    </w:p>
    <w:p w14:paraId="05A26371" w14:textId="77777777" w:rsidR="009B21A9" w:rsidRPr="002121AA" w:rsidRDefault="009B21A9" w:rsidP="009B21A9">
      <w:pPr>
        <w:jc w:val="both"/>
        <w:rPr>
          <w:rFonts w:asciiTheme="majorHAnsi" w:hAnsiTheme="majorHAnsi" w:cstheme="majorHAnsi"/>
        </w:rPr>
      </w:pPr>
    </w:p>
    <w:p w14:paraId="41CDA810" w14:textId="77777777" w:rsidR="009B21A9" w:rsidRPr="002121AA" w:rsidRDefault="009B21A9" w:rsidP="009B21A9">
      <w:pPr>
        <w:spacing w:before="120" w:after="240"/>
        <w:jc w:val="both"/>
        <w:rPr>
          <w:rFonts w:asciiTheme="majorHAnsi" w:hAnsiTheme="majorHAnsi" w:cstheme="majorHAnsi"/>
        </w:rPr>
      </w:pPr>
    </w:p>
    <w:p w14:paraId="148AC48F" w14:textId="77777777" w:rsidR="009B21A9" w:rsidRPr="002121AA" w:rsidRDefault="009B21A9" w:rsidP="00B34A03">
      <w:pPr>
        <w:jc w:val="both"/>
        <w:rPr>
          <w:rStyle w:val="normaltextrun"/>
          <w:rFonts w:asciiTheme="majorHAnsi" w:hAnsiTheme="majorHAnsi" w:cstheme="majorHAnsi"/>
        </w:rPr>
      </w:pPr>
    </w:p>
    <w:sectPr w:rsidR="009B21A9" w:rsidRPr="002121AA" w:rsidSect="00C6762A">
      <w:headerReference w:type="default" r:id="rId12"/>
      <w:footerReference w:type="even" r:id="rId13"/>
      <w:footerReference w:type="default" r:id="rId14"/>
      <w:pgSz w:w="11900" w:h="16840"/>
      <w:pgMar w:top="1843" w:right="1080" w:bottom="1440" w:left="108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F2014" w14:textId="77777777" w:rsidR="009A4B29" w:rsidRDefault="009A4B29" w:rsidP="003967DD">
      <w:pPr>
        <w:spacing w:after="0"/>
      </w:pPr>
      <w:r>
        <w:separator/>
      </w:r>
    </w:p>
  </w:endnote>
  <w:endnote w:type="continuationSeparator" w:id="0">
    <w:p w14:paraId="7C04C3F0" w14:textId="77777777" w:rsidR="009A4B29" w:rsidRDefault="009A4B29" w:rsidP="003967DD">
      <w:pPr>
        <w:spacing w:after="0"/>
      </w:pPr>
      <w:r>
        <w:continuationSeparator/>
      </w:r>
    </w:p>
  </w:endnote>
  <w:endnote w:type="continuationNotice" w:id="1">
    <w:p w14:paraId="1E5565E8" w14:textId="77777777" w:rsidR="009A4B29" w:rsidRDefault="009A4B2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6CB5" w14:textId="77777777" w:rsidR="00A31926" w:rsidRDefault="00A31926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E0F14" w14:textId="6C56EF3A" w:rsidR="00A31926" w:rsidRDefault="00A31926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200BF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FBB98" w14:textId="77777777" w:rsidR="009A4B29" w:rsidRDefault="009A4B29" w:rsidP="003967DD">
      <w:pPr>
        <w:spacing w:after="0"/>
      </w:pPr>
      <w:r>
        <w:separator/>
      </w:r>
    </w:p>
  </w:footnote>
  <w:footnote w:type="continuationSeparator" w:id="0">
    <w:p w14:paraId="1A3E177F" w14:textId="77777777" w:rsidR="009A4B29" w:rsidRDefault="009A4B29" w:rsidP="003967DD">
      <w:pPr>
        <w:spacing w:after="0"/>
      </w:pPr>
      <w:r>
        <w:continuationSeparator/>
      </w:r>
    </w:p>
  </w:footnote>
  <w:footnote w:type="continuationNotice" w:id="1">
    <w:p w14:paraId="497290D0" w14:textId="77777777" w:rsidR="009A4B29" w:rsidRDefault="009A4B2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C1E50" w14:textId="382E22D5" w:rsidR="003967DD" w:rsidRDefault="008574DC" w:rsidP="008574DC">
    <w:pPr>
      <w:pStyle w:val="Header"/>
      <w:spacing w:before="1560"/>
    </w:pPr>
    <w:r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7CE31918" wp14:editId="66E04295">
          <wp:simplePos x="0" y="0"/>
          <wp:positionH relativeFrom="page">
            <wp:posOffset>0</wp:posOffset>
          </wp:positionH>
          <wp:positionV relativeFrom="page">
            <wp:posOffset>-5715</wp:posOffset>
          </wp:positionV>
          <wp:extent cx="7550150" cy="1067181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150" cy="10671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Hakha Chin | Laihol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619BD"/>
    <w:multiLevelType w:val="hybridMultilevel"/>
    <w:tmpl w:val="3070A5AC"/>
    <w:lvl w:ilvl="0" w:tplc="1E68E876">
      <w:start w:val="1"/>
      <w:numFmt w:val="lowerLett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731917">
    <w:abstractNumId w:val="0"/>
  </w:num>
  <w:num w:numId="2" w16cid:durableId="1318682300">
    <w:abstractNumId w:val="1"/>
  </w:num>
  <w:num w:numId="3" w16cid:durableId="1112893493">
    <w:abstractNumId w:val="2"/>
  </w:num>
  <w:num w:numId="4" w16cid:durableId="533424977">
    <w:abstractNumId w:val="3"/>
  </w:num>
  <w:num w:numId="5" w16cid:durableId="1953660737">
    <w:abstractNumId w:val="4"/>
  </w:num>
  <w:num w:numId="6" w16cid:durableId="394550877">
    <w:abstractNumId w:val="9"/>
  </w:num>
  <w:num w:numId="7" w16cid:durableId="25523934">
    <w:abstractNumId w:val="5"/>
  </w:num>
  <w:num w:numId="8" w16cid:durableId="1392583269">
    <w:abstractNumId w:val="6"/>
  </w:num>
  <w:num w:numId="9" w16cid:durableId="657534880">
    <w:abstractNumId w:val="7"/>
  </w:num>
  <w:num w:numId="10" w16cid:durableId="1939754582">
    <w:abstractNumId w:val="8"/>
  </w:num>
  <w:num w:numId="11" w16cid:durableId="1054814722">
    <w:abstractNumId w:val="10"/>
  </w:num>
  <w:num w:numId="12" w16cid:durableId="2098214012">
    <w:abstractNumId w:val="13"/>
  </w:num>
  <w:num w:numId="13" w16cid:durableId="812868923">
    <w:abstractNumId w:val="16"/>
  </w:num>
  <w:num w:numId="14" w16cid:durableId="676542068">
    <w:abstractNumId w:val="17"/>
  </w:num>
  <w:num w:numId="15" w16cid:durableId="568152068">
    <w:abstractNumId w:val="11"/>
  </w:num>
  <w:num w:numId="16" w16cid:durableId="697046460">
    <w:abstractNumId w:val="14"/>
  </w:num>
  <w:num w:numId="17" w16cid:durableId="1659189638">
    <w:abstractNumId w:val="12"/>
  </w:num>
  <w:num w:numId="18" w16cid:durableId="148566066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3sDQ3NjAxNjE1NjRR0lEKTi0uzszPAykwrAUAfQUl3iwAAAA="/>
  </w:docVars>
  <w:rsids>
    <w:rsidRoot w:val="003967DD"/>
    <w:rsid w:val="00011F31"/>
    <w:rsid w:val="00013339"/>
    <w:rsid w:val="000209C7"/>
    <w:rsid w:val="000256E2"/>
    <w:rsid w:val="00050EF2"/>
    <w:rsid w:val="00070736"/>
    <w:rsid w:val="00080DA9"/>
    <w:rsid w:val="000861DD"/>
    <w:rsid w:val="000A47D4"/>
    <w:rsid w:val="000B2FD1"/>
    <w:rsid w:val="000B48A8"/>
    <w:rsid w:val="000C600E"/>
    <w:rsid w:val="00100909"/>
    <w:rsid w:val="00122369"/>
    <w:rsid w:val="00150E0F"/>
    <w:rsid w:val="00157212"/>
    <w:rsid w:val="0016237C"/>
    <w:rsid w:val="0016287D"/>
    <w:rsid w:val="00182A15"/>
    <w:rsid w:val="001868CC"/>
    <w:rsid w:val="001A7467"/>
    <w:rsid w:val="001C24E2"/>
    <w:rsid w:val="001D0D94"/>
    <w:rsid w:val="001D13F9"/>
    <w:rsid w:val="001F39DD"/>
    <w:rsid w:val="002121AA"/>
    <w:rsid w:val="002512BE"/>
    <w:rsid w:val="00275FB8"/>
    <w:rsid w:val="002A1DBD"/>
    <w:rsid w:val="002A4A96"/>
    <w:rsid w:val="002E3BED"/>
    <w:rsid w:val="002F41D7"/>
    <w:rsid w:val="002F6115"/>
    <w:rsid w:val="00312720"/>
    <w:rsid w:val="0031643F"/>
    <w:rsid w:val="00343AFC"/>
    <w:rsid w:val="00345A0D"/>
    <w:rsid w:val="0034745C"/>
    <w:rsid w:val="00347BEC"/>
    <w:rsid w:val="003967DD"/>
    <w:rsid w:val="003A2F88"/>
    <w:rsid w:val="003A4C39"/>
    <w:rsid w:val="003C6B85"/>
    <w:rsid w:val="003D4EA6"/>
    <w:rsid w:val="003E2D8A"/>
    <w:rsid w:val="0042333B"/>
    <w:rsid w:val="00443E58"/>
    <w:rsid w:val="004A2E74"/>
    <w:rsid w:val="004B2ED6"/>
    <w:rsid w:val="004C77B7"/>
    <w:rsid w:val="00500ADA"/>
    <w:rsid w:val="00512BBA"/>
    <w:rsid w:val="00555277"/>
    <w:rsid w:val="00567CF0"/>
    <w:rsid w:val="00572997"/>
    <w:rsid w:val="00584366"/>
    <w:rsid w:val="005A4F12"/>
    <w:rsid w:val="005E0713"/>
    <w:rsid w:val="00607C51"/>
    <w:rsid w:val="00614832"/>
    <w:rsid w:val="00624A55"/>
    <w:rsid w:val="006523D7"/>
    <w:rsid w:val="00661856"/>
    <w:rsid w:val="006671CE"/>
    <w:rsid w:val="006759F2"/>
    <w:rsid w:val="006A1F8A"/>
    <w:rsid w:val="006A25AC"/>
    <w:rsid w:val="006B17E5"/>
    <w:rsid w:val="006C45C0"/>
    <w:rsid w:val="006E2B9A"/>
    <w:rsid w:val="00710CED"/>
    <w:rsid w:val="00713286"/>
    <w:rsid w:val="00735566"/>
    <w:rsid w:val="00767573"/>
    <w:rsid w:val="00795876"/>
    <w:rsid w:val="007B556E"/>
    <w:rsid w:val="007D3E38"/>
    <w:rsid w:val="007D40FC"/>
    <w:rsid w:val="007E71DF"/>
    <w:rsid w:val="007F210A"/>
    <w:rsid w:val="00804D64"/>
    <w:rsid w:val="008065DA"/>
    <w:rsid w:val="008574DC"/>
    <w:rsid w:val="008645D4"/>
    <w:rsid w:val="008657C6"/>
    <w:rsid w:val="00866160"/>
    <w:rsid w:val="00882CDD"/>
    <w:rsid w:val="00890680"/>
    <w:rsid w:val="00892C45"/>
    <w:rsid w:val="00892E24"/>
    <w:rsid w:val="008B1737"/>
    <w:rsid w:val="008C648A"/>
    <w:rsid w:val="008F3D35"/>
    <w:rsid w:val="00907683"/>
    <w:rsid w:val="0092072D"/>
    <w:rsid w:val="00934E38"/>
    <w:rsid w:val="00952690"/>
    <w:rsid w:val="00954B9A"/>
    <w:rsid w:val="009634AB"/>
    <w:rsid w:val="00982612"/>
    <w:rsid w:val="0099358C"/>
    <w:rsid w:val="009A4B29"/>
    <w:rsid w:val="009B0798"/>
    <w:rsid w:val="009B21A9"/>
    <w:rsid w:val="009F6A77"/>
    <w:rsid w:val="00A228B3"/>
    <w:rsid w:val="00A31926"/>
    <w:rsid w:val="00A70DDB"/>
    <w:rsid w:val="00A710DF"/>
    <w:rsid w:val="00A95ABA"/>
    <w:rsid w:val="00AC487F"/>
    <w:rsid w:val="00B21562"/>
    <w:rsid w:val="00B218F0"/>
    <w:rsid w:val="00B34A03"/>
    <w:rsid w:val="00B47FF8"/>
    <w:rsid w:val="00B707D9"/>
    <w:rsid w:val="00B73E8B"/>
    <w:rsid w:val="00B775D4"/>
    <w:rsid w:val="00BB0BE2"/>
    <w:rsid w:val="00BD32A4"/>
    <w:rsid w:val="00BF09AE"/>
    <w:rsid w:val="00C03A8B"/>
    <w:rsid w:val="00C539BB"/>
    <w:rsid w:val="00C6762A"/>
    <w:rsid w:val="00CA3B8D"/>
    <w:rsid w:val="00CC5AA8"/>
    <w:rsid w:val="00CD5993"/>
    <w:rsid w:val="00CE7916"/>
    <w:rsid w:val="00D17E55"/>
    <w:rsid w:val="00D43EBE"/>
    <w:rsid w:val="00D9777A"/>
    <w:rsid w:val="00DC444E"/>
    <w:rsid w:val="00DC48EE"/>
    <w:rsid w:val="00DC4D0D"/>
    <w:rsid w:val="00E0408B"/>
    <w:rsid w:val="00E34263"/>
    <w:rsid w:val="00E34721"/>
    <w:rsid w:val="00E4317E"/>
    <w:rsid w:val="00E47519"/>
    <w:rsid w:val="00E5030B"/>
    <w:rsid w:val="00E64758"/>
    <w:rsid w:val="00E753BF"/>
    <w:rsid w:val="00E77EB9"/>
    <w:rsid w:val="00E80785"/>
    <w:rsid w:val="00E87E91"/>
    <w:rsid w:val="00EA5C1C"/>
    <w:rsid w:val="00EC70D6"/>
    <w:rsid w:val="00EF7C5E"/>
    <w:rsid w:val="00F200BF"/>
    <w:rsid w:val="00F20CEC"/>
    <w:rsid w:val="00F2181B"/>
    <w:rsid w:val="00F37CF9"/>
    <w:rsid w:val="00F5271F"/>
    <w:rsid w:val="00F94715"/>
    <w:rsid w:val="00FB0E03"/>
    <w:rsid w:val="00FE3D5C"/>
    <w:rsid w:val="011DFE69"/>
    <w:rsid w:val="028FAE24"/>
    <w:rsid w:val="077CD1DA"/>
    <w:rsid w:val="0CA5DD4B"/>
    <w:rsid w:val="0D983E7D"/>
    <w:rsid w:val="0D9CE4F0"/>
    <w:rsid w:val="0E59F3DB"/>
    <w:rsid w:val="0E6C1B78"/>
    <w:rsid w:val="0EF10689"/>
    <w:rsid w:val="0F4D9BE2"/>
    <w:rsid w:val="0FEC7708"/>
    <w:rsid w:val="1B56791F"/>
    <w:rsid w:val="1D9D4EA2"/>
    <w:rsid w:val="1EEA61F6"/>
    <w:rsid w:val="21DA2AA3"/>
    <w:rsid w:val="22147280"/>
    <w:rsid w:val="2405DD2F"/>
    <w:rsid w:val="2635E881"/>
    <w:rsid w:val="26AD9BC6"/>
    <w:rsid w:val="27F4547E"/>
    <w:rsid w:val="29E53C88"/>
    <w:rsid w:val="2B19C46F"/>
    <w:rsid w:val="301F865E"/>
    <w:rsid w:val="31CC4528"/>
    <w:rsid w:val="330CEB95"/>
    <w:rsid w:val="33940C54"/>
    <w:rsid w:val="352FDCB5"/>
    <w:rsid w:val="3693ACBC"/>
    <w:rsid w:val="393158F9"/>
    <w:rsid w:val="41665CA3"/>
    <w:rsid w:val="465650FA"/>
    <w:rsid w:val="47588AAE"/>
    <w:rsid w:val="486B679E"/>
    <w:rsid w:val="4A902DFC"/>
    <w:rsid w:val="4FB50EA9"/>
    <w:rsid w:val="51634DBC"/>
    <w:rsid w:val="519D9599"/>
    <w:rsid w:val="52F26D52"/>
    <w:rsid w:val="5AAB562D"/>
    <w:rsid w:val="5C999316"/>
    <w:rsid w:val="5CECEF90"/>
    <w:rsid w:val="5D8F4727"/>
    <w:rsid w:val="5EAD6C41"/>
    <w:rsid w:val="5EF86970"/>
    <w:rsid w:val="61F02B54"/>
    <w:rsid w:val="6527CC16"/>
    <w:rsid w:val="665F2532"/>
    <w:rsid w:val="68CDA2A3"/>
    <w:rsid w:val="6996C5F4"/>
    <w:rsid w:val="6C054365"/>
    <w:rsid w:val="6E437921"/>
    <w:rsid w:val="6F61682A"/>
    <w:rsid w:val="716FA7C6"/>
    <w:rsid w:val="735CFC31"/>
    <w:rsid w:val="77D3FE59"/>
    <w:rsid w:val="787D7E28"/>
    <w:rsid w:val="793F6073"/>
    <w:rsid w:val="7A270345"/>
    <w:rsid w:val="7E8F9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355FF"/>
  <w14:defaultImageDpi w14:val="32767"/>
  <w15:docId w15:val="{6ADEB23A-1A36-4218-B25A-357CE1E14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1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71DF"/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71CE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25205" w:themeColor="accent1"/>
        <w:bottom w:val="single" w:sz="4" w:space="10" w:color="E25205" w:themeColor="accent1"/>
      </w:pBdr>
      <w:spacing w:before="360" w:after="360"/>
    </w:pPr>
    <w:rPr>
      <w:b/>
      <w:iCs/>
      <w:color w:val="E2520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25205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unhideWhenUsed/>
    <w:rsid w:val="000B2FD1"/>
    <w:rPr>
      <w:color w:val="000000" w:themeColor="text2"/>
      <w:sz w:val="13"/>
      <w:szCs w:val="13"/>
      <w:vertAlign w:val="superscript"/>
    </w:rPr>
  </w:style>
  <w:style w:type="character" w:customStyle="1" w:styleId="normaltextrun">
    <w:name w:val="normaltextrun"/>
    <w:basedOn w:val="DefaultParagraphFont"/>
    <w:rsid w:val="00070736"/>
  </w:style>
  <w:style w:type="paragraph" w:styleId="Revision">
    <w:name w:val="Revision"/>
    <w:hidden/>
    <w:uiPriority w:val="99"/>
    <w:semiHidden/>
    <w:rsid w:val="00661856"/>
    <w:rPr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34A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paragraph">
    <w:name w:val="paragraph"/>
    <w:basedOn w:val="Normal"/>
    <w:rsid w:val="00A228B3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892C4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1A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1A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tutor-learning-initiative-extra-learning-support-your-chil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D0C4FAEB03440B9530ADB27B3DE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2D528-A457-4674-B291-734C01C15632}"/>
      </w:docPartPr>
      <w:docPartBody>
        <w:p w:rsidR="0028606D" w:rsidRDefault="0080768E" w:rsidP="0080768E">
          <w:pPr>
            <w:pStyle w:val="47D0C4FAEB03440B9530ADB27B3DEA8F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659005905040D2AABA886D77C8B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67C9C-20D5-40AE-B976-3FBEDDDF7C02}"/>
      </w:docPartPr>
      <w:docPartBody>
        <w:p w:rsidR="0028606D" w:rsidRDefault="0080768E" w:rsidP="0080768E">
          <w:pPr>
            <w:pStyle w:val="59659005905040D2AABA886D77C8B64E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22DDE458884500AD9FC6FC92CCB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D7FAC-666D-452A-AADB-0C90440B87BD}"/>
      </w:docPartPr>
      <w:docPartBody>
        <w:p w:rsidR="0028606D" w:rsidRDefault="0080768E" w:rsidP="0080768E">
          <w:pPr>
            <w:pStyle w:val="2522DDE458884500AD9FC6FC92CCB2B0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16C138784A4714972592D80032B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96681B-E71A-41F5-94C9-997BBFDC91DC}"/>
      </w:docPartPr>
      <w:docPartBody>
        <w:p w:rsidR="0028606D" w:rsidRDefault="0080768E" w:rsidP="0080768E">
          <w:pPr>
            <w:pStyle w:val="D416C138784A4714972592D80032BD8F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4AF1F955FB41249E56BD304B0F2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A6BA06-49E7-4008-9E83-E450EEFCBB58}"/>
      </w:docPartPr>
      <w:docPartBody>
        <w:p w:rsidR="0028606D" w:rsidRDefault="0080768E" w:rsidP="0080768E">
          <w:pPr>
            <w:pStyle w:val="894AF1F955FB41249E56BD304B0F2C51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2754B2DBFB493788D75C455FF68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5424C-D22E-4A64-8A25-DA040BE8A401}"/>
      </w:docPartPr>
      <w:docPartBody>
        <w:p w:rsidR="0028606D" w:rsidRDefault="0080768E" w:rsidP="0080768E">
          <w:pPr>
            <w:pStyle w:val="BD2754B2DBFB493788D75C455FF684AD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6AA3"/>
    <w:rsid w:val="00002906"/>
    <w:rsid w:val="0028606D"/>
    <w:rsid w:val="002B6B0A"/>
    <w:rsid w:val="003A6AA3"/>
    <w:rsid w:val="00722730"/>
    <w:rsid w:val="0080768E"/>
    <w:rsid w:val="00A16812"/>
    <w:rsid w:val="00B24772"/>
    <w:rsid w:val="00B34C36"/>
    <w:rsid w:val="00C47111"/>
    <w:rsid w:val="00E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768E"/>
    <w:rPr>
      <w:color w:val="808080"/>
    </w:rPr>
  </w:style>
  <w:style w:type="paragraph" w:customStyle="1" w:styleId="47D0C4FAEB03440B9530ADB27B3DEA8F">
    <w:name w:val="47D0C4FAEB03440B9530ADB27B3DEA8F"/>
    <w:rsid w:val="0080768E"/>
    <w:pPr>
      <w:spacing w:after="200" w:line="276" w:lineRule="auto"/>
    </w:pPr>
    <w:rPr>
      <w:rFonts w:cs="Arial Unicode MS"/>
      <w:lang w:val="en-US" w:eastAsia="en-US" w:bidi="my-MM"/>
    </w:rPr>
  </w:style>
  <w:style w:type="paragraph" w:customStyle="1" w:styleId="59659005905040D2AABA886D77C8B64E">
    <w:name w:val="59659005905040D2AABA886D77C8B64E"/>
    <w:rsid w:val="0080768E"/>
    <w:pPr>
      <w:spacing w:after="200" w:line="276" w:lineRule="auto"/>
    </w:pPr>
    <w:rPr>
      <w:rFonts w:cs="Arial Unicode MS"/>
      <w:lang w:val="en-US" w:eastAsia="en-US" w:bidi="my-MM"/>
    </w:rPr>
  </w:style>
  <w:style w:type="paragraph" w:customStyle="1" w:styleId="2522DDE458884500AD9FC6FC92CCB2B0">
    <w:name w:val="2522DDE458884500AD9FC6FC92CCB2B0"/>
    <w:rsid w:val="0080768E"/>
    <w:pPr>
      <w:spacing w:after="200" w:line="276" w:lineRule="auto"/>
    </w:pPr>
    <w:rPr>
      <w:rFonts w:cs="Arial Unicode MS"/>
      <w:lang w:val="en-US" w:eastAsia="en-US" w:bidi="my-MM"/>
    </w:rPr>
  </w:style>
  <w:style w:type="paragraph" w:customStyle="1" w:styleId="D416C138784A4714972592D80032BD8F">
    <w:name w:val="D416C138784A4714972592D80032BD8F"/>
    <w:rsid w:val="0080768E"/>
    <w:pPr>
      <w:spacing w:after="200" w:line="276" w:lineRule="auto"/>
    </w:pPr>
    <w:rPr>
      <w:rFonts w:cs="Arial Unicode MS"/>
      <w:lang w:val="en-US" w:eastAsia="en-US" w:bidi="my-MM"/>
    </w:rPr>
  </w:style>
  <w:style w:type="paragraph" w:customStyle="1" w:styleId="894AF1F955FB41249E56BD304B0F2C51">
    <w:name w:val="894AF1F955FB41249E56BD304B0F2C51"/>
    <w:rsid w:val="0080768E"/>
    <w:pPr>
      <w:spacing w:after="200" w:line="276" w:lineRule="auto"/>
    </w:pPr>
    <w:rPr>
      <w:rFonts w:cs="Arial Unicode MS"/>
      <w:lang w:val="en-US" w:eastAsia="en-US" w:bidi="my-MM"/>
    </w:rPr>
  </w:style>
  <w:style w:type="paragraph" w:customStyle="1" w:styleId="BD2754B2DBFB493788D75C455FF684AD">
    <w:name w:val="BD2754B2DBFB493788D75C455FF684AD"/>
    <w:rsid w:val="0080768E"/>
    <w:pPr>
      <w:spacing w:after="200" w:line="276" w:lineRule="auto"/>
    </w:pPr>
    <w:rPr>
      <w:rFonts w:cs="Arial Unicode MS"/>
      <w:lang w:val="en-US" w:eastAsia="en-US" w:bidi="my-MM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 State -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25205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71CE"/>
      </a:hlink>
      <a:folHlink>
        <a:srgbClr val="004C96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F8FA3E-031C-4702-8C95-3487031E5E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31b72da0-d782-4400-a547-32eda9792d33"/>
    <ds:schemaRef ds:uri="9bd84b36-6853-47c5-b68d-d3752a337394"/>
  </ds:schemaRefs>
</ds:datastoreItem>
</file>

<file path=customXml/itemProps3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174592-7892-47D7-BDC1-F7C535CB693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Andrew Kenny</cp:lastModifiedBy>
  <cp:revision>2</cp:revision>
  <dcterms:created xsi:type="dcterms:W3CDTF">2023-03-08T22:56:00Z</dcterms:created>
  <dcterms:modified xsi:type="dcterms:W3CDTF">2023-03-08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MediaServiceImageTags">
    <vt:lpwstr/>
  </property>
  <property fmtid="{D5CDD505-2E9C-101B-9397-08002B2CF9AE}" pid="4" name="DET_EDRMS_RCS">
    <vt:lpwstr/>
  </property>
  <property fmtid="{D5CDD505-2E9C-101B-9397-08002B2CF9AE}" pid="5" name="RecordPoint_RecordNumberSubmitted">
    <vt:lpwstr>R20201299346</vt:lpwstr>
  </property>
  <property fmtid="{D5CDD505-2E9C-101B-9397-08002B2CF9AE}" pid="6" name="DET_EDRMS_SecClass">
    <vt:lpwstr/>
  </property>
  <property fmtid="{D5CDD505-2E9C-101B-9397-08002B2CF9AE}" pid="7" name="RecordPoint_ActiveItemSiteId">
    <vt:lpwstr>{747f1582-ca61-4b23-8bf0-e2f46b178647}</vt:lpwstr>
  </property>
  <property fmtid="{D5CDD505-2E9C-101B-9397-08002B2CF9AE}" pid="8" name="RecordPoint_ActiveItemListId">
    <vt:lpwstr>{dd978c09-783b-4382-aef1-3fc64c8c5bdb}</vt:lpwstr>
  </property>
  <property fmtid="{D5CDD505-2E9C-101B-9397-08002B2CF9AE}" pid="9" name="RecordPoint_ActiveItemUniqueId">
    <vt:lpwstr>{6b5e949d-099f-45d1-845c-fc1258556a0c}</vt:lpwstr>
  </property>
  <property fmtid="{D5CDD505-2E9C-101B-9397-08002B2CF9AE}" pid="10" name="RecordPoint_SubmissionCompleted">
    <vt:lpwstr>2020-12-02T16:30:35.8494356+11:00</vt:lpwstr>
  </property>
  <property fmtid="{D5CDD505-2E9C-101B-9397-08002B2CF9AE}" pid="11" name="RecordPoint_ActiveItemWebId">
    <vt:lpwstr>{12a8da8a-1500-4bd7-be68-da10fa0bf45f}</vt:lpwstr>
  </property>
  <property fmtid="{D5CDD505-2E9C-101B-9397-08002B2CF9AE}" pid="12" name="RecordPoint_WorkflowType">
    <vt:lpwstr>ActiveSubmitStub</vt:lpwstr>
  </property>
  <property fmtid="{D5CDD505-2E9C-101B-9397-08002B2CF9AE}" pid="13" name="DET_EDRMS_BusUnit">
    <vt:lpwstr/>
  </property>
</Properties>
</file>